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95B" w:rsidRDefault="00A831EB" w:rsidP="00A831E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émata disertačních prací DSP </w:t>
      </w:r>
      <w:r>
        <w:rPr>
          <w:b/>
          <w:sz w:val="28"/>
          <w:szCs w:val="28"/>
        </w:rPr>
        <w:t>Čtenářství a mediální výchova ve vzdělávání</w:t>
      </w:r>
    </w:p>
    <w:p w:rsidR="00A831EB" w:rsidRPr="00AF415C" w:rsidRDefault="00A831EB" w:rsidP="00A831EB">
      <w:pPr>
        <w:jc w:val="center"/>
        <w:rPr>
          <w:rFonts w:ascii="Times New Roman" w:hAnsi="Times New Roman" w:cs="Times New Roman"/>
        </w:rPr>
      </w:pPr>
    </w:p>
    <w:p w:rsidR="00AF415C" w:rsidRPr="00AF415C" w:rsidRDefault="00AF415C" w:rsidP="00AF415C">
      <w:pPr>
        <w:rPr>
          <w:rFonts w:ascii="Times New Roman" w:hAnsi="Times New Roman" w:cs="Times New Roman"/>
          <w:b/>
          <w:sz w:val="24"/>
          <w:szCs w:val="24"/>
        </w:rPr>
      </w:pPr>
      <w:r w:rsidRPr="00AF415C">
        <w:rPr>
          <w:rFonts w:ascii="Times New Roman" w:hAnsi="Times New Roman" w:cs="Times New Roman"/>
          <w:b/>
          <w:sz w:val="24"/>
          <w:szCs w:val="24"/>
        </w:rPr>
        <w:t>Návrhy témat disertačních prací</w:t>
      </w:r>
    </w:p>
    <w:p w:rsidR="00AF415C" w:rsidRPr="00AF415C" w:rsidRDefault="00AF415C" w:rsidP="00AF415C">
      <w:pPr>
        <w:rPr>
          <w:rFonts w:ascii="Times New Roman" w:hAnsi="Times New Roman" w:cs="Times New Roman"/>
        </w:rPr>
      </w:pPr>
      <w:r w:rsidRPr="00AF415C">
        <w:rPr>
          <w:rFonts w:ascii="Times New Roman" w:hAnsi="Times New Roman" w:cs="Times New Roman"/>
        </w:rPr>
        <w:t>Téma disertační práce může navrhnout i uchazeč podle svého odborného zaměření a po konzultaci s předsedou oborové rady, případně potenciálním školitelem.</w:t>
      </w:r>
      <w:bookmarkStart w:id="0" w:name="_GoBack"/>
      <w:bookmarkEnd w:id="0"/>
    </w:p>
    <w:p w:rsidR="00AF415C" w:rsidRPr="00AF415C" w:rsidRDefault="00AF415C" w:rsidP="00AF415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F415C">
        <w:rPr>
          <w:rFonts w:ascii="Times New Roman" w:hAnsi="Times New Roman" w:cs="Times New Roman"/>
          <w:b/>
          <w:sz w:val="20"/>
          <w:szCs w:val="20"/>
        </w:rPr>
        <w:t xml:space="preserve">Návrhy </w:t>
      </w:r>
      <w:r>
        <w:rPr>
          <w:rFonts w:ascii="Times New Roman" w:hAnsi="Times New Roman" w:cs="Times New Roman"/>
          <w:b/>
          <w:sz w:val="20"/>
          <w:szCs w:val="20"/>
        </w:rPr>
        <w:t>možných</w:t>
      </w:r>
      <w:r w:rsidRPr="00AF415C">
        <w:rPr>
          <w:rFonts w:ascii="Times New Roman" w:hAnsi="Times New Roman" w:cs="Times New Roman"/>
          <w:b/>
          <w:sz w:val="20"/>
          <w:szCs w:val="20"/>
        </w:rPr>
        <w:t xml:space="preserve"> témat</w:t>
      </w:r>
      <w:r>
        <w:rPr>
          <w:rFonts w:ascii="Times New Roman" w:hAnsi="Times New Roman" w:cs="Times New Roman"/>
          <w:b/>
          <w:sz w:val="20"/>
          <w:szCs w:val="20"/>
        </w:rPr>
        <w:t xml:space="preserve"> disertačních prací</w:t>
      </w:r>
    </w:p>
    <w:p w:rsidR="00AF415C" w:rsidRPr="00AF415C" w:rsidRDefault="00AF415C" w:rsidP="00AF415C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 xml:space="preserve">Metoda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close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reading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a její využití při práci s neuměleckými texty.</w:t>
      </w:r>
    </w:p>
    <w:p w:rsidR="00AF415C" w:rsidRPr="00AF415C" w:rsidRDefault="00AF415C" w:rsidP="00AF415C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AF415C">
        <w:rPr>
          <w:rFonts w:ascii="Times New Roman" w:hAnsi="Times New Roman" w:cs="Times New Roman"/>
          <w:iCs/>
          <w:sz w:val="20"/>
          <w:szCs w:val="20"/>
        </w:rPr>
        <w:t>Recepce problematiky mezigeneračních vztahů v literatuře pro děti a mládež žáky základní školy.</w:t>
      </w:r>
    </w:p>
    <w:p w:rsidR="00AF415C" w:rsidRPr="00AF415C" w:rsidRDefault="00AF415C" w:rsidP="00AF415C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AF415C">
        <w:rPr>
          <w:rFonts w:ascii="Times New Roman" w:hAnsi="Times New Roman" w:cs="Times New Roman"/>
          <w:iCs/>
          <w:sz w:val="20"/>
          <w:szCs w:val="20"/>
        </w:rPr>
        <w:t>Efektivita využití aktivního a kooperativního učení žáků v literární výchově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>Výzkum profesních kompetencí učitelů literatury v souvislosti se změnou vzdělávacího paradigmatu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 xml:space="preserve">Analýza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prekonceptů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výuky literatury na ZŠ u studentů učitelství českého jazyka </w:t>
      </w:r>
      <w:r w:rsidRPr="00AF415C">
        <w:rPr>
          <w:rFonts w:ascii="Times New Roman" w:hAnsi="Times New Roman" w:cs="Times New Roman"/>
          <w:sz w:val="20"/>
          <w:szCs w:val="20"/>
        </w:rPr>
        <w:br/>
        <w:t>a literatury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F415C">
        <w:rPr>
          <w:rFonts w:ascii="Times New Roman" w:hAnsi="Times New Roman" w:cs="Times New Roman"/>
          <w:sz w:val="20"/>
          <w:szCs w:val="20"/>
        </w:rPr>
        <w:t>Fikční světy v nových médiích a didaktické aspekty jejich uplatnění při výuce literatury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hAnsi="Times New Roman" w:cs="Times New Roman"/>
          <w:sz w:val="20"/>
          <w:szCs w:val="20"/>
        </w:rPr>
        <w:t xml:space="preserve">Výuka literární výchovy v 3D </w:t>
      </w:r>
      <w:proofErr w:type="spellStart"/>
      <w:r w:rsidRPr="00AF415C">
        <w:rPr>
          <w:rFonts w:ascii="Times New Roman" w:hAnsi="Times New Roman" w:cs="Times New Roman"/>
          <w:sz w:val="20"/>
          <w:szCs w:val="20"/>
        </w:rPr>
        <w:t>multiuživatelském</w:t>
      </w:r>
      <w:proofErr w:type="spellEnd"/>
      <w:r w:rsidRPr="00AF415C">
        <w:rPr>
          <w:rFonts w:ascii="Times New Roman" w:hAnsi="Times New Roman" w:cs="Times New Roman"/>
          <w:sz w:val="20"/>
          <w:szCs w:val="20"/>
        </w:rPr>
        <w:t xml:space="preserve"> virtuálním prostředí. 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Dezinformace ve veřejném prostoru jako klíčový problém současné mediální výchovy v národním a celoevropském kontextu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Mediální gramotnost jako klíčový problém Evropského rámce digitálních kompetencí pedagogů (</w:t>
      </w:r>
      <w:proofErr w:type="spellStart"/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DigCompEdu</w:t>
      </w:r>
      <w:proofErr w:type="spellEnd"/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).</w:t>
      </w:r>
    </w:p>
    <w:p w:rsidR="00AF415C" w:rsidRPr="00AF415C" w:rsidRDefault="00AF415C" w:rsidP="00AF415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AF415C">
        <w:rPr>
          <w:rFonts w:ascii="Times New Roman" w:eastAsia="Times New Roman" w:hAnsi="Times New Roman" w:cs="Times New Roman"/>
          <w:sz w:val="20"/>
          <w:szCs w:val="20"/>
          <w:lang w:eastAsia="cs-CZ"/>
        </w:rPr>
        <w:t>Veřejnoprávní média jako média veřejné služby a jejich úloha v procesu osvojování mediální gramotnosti v české vzdělávací soustavě.</w:t>
      </w:r>
    </w:p>
    <w:p w:rsidR="00AF415C" w:rsidRDefault="00AF415C" w:rsidP="00AF415C"/>
    <w:p w:rsidR="00AF415C" w:rsidRPr="007A295B" w:rsidRDefault="00AF415C" w:rsidP="007A295B"/>
    <w:sectPr w:rsidR="00AF415C" w:rsidRPr="007A29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FB238E"/>
    <w:multiLevelType w:val="hybridMultilevel"/>
    <w:tmpl w:val="57829D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375D26"/>
    <w:multiLevelType w:val="hybridMultilevel"/>
    <w:tmpl w:val="97B0BB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C772DD"/>
    <w:multiLevelType w:val="hybridMultilevel"/>
    <w:tmpl w:val="B0E4C8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EytzQ0sDA3MzNU0lEKTi0uzszPAykwqgUAlRUJYiwAAAA="/>
  </w:docVars>
  <w:rsids>
    <w:rsidRoot w:val="007A295B"/>
    <w:rsid w:val="00424B3F"/>
    <w:rsid w:val="006119BE"/>
    <w:rsid w:val="006F1C2D"/>
    <w:rsid w:val="007A295B"/>
    <w:rsid w:val="00945904"/>
    <w:rsid w:val="00A43D7B"/>
    <w:rsid w:val="00A831EB"/>
    <w:rsid w:val="00AF415C"/>
    <w:rsid w:val="00B966E8"/>
    <w:rsid w:val="00BA4672"/>
    <w:rsid w:val="00BE296C"/>
    <w:rsid w:val="00BF4267"/>
    <w:rsid w:val="00C30EA5"/>
    <w:rsid w:val="00D402C3"/>
    <w:rsid w:val="00EC690D"/>
    <w:rsid w:val="00F10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EE754"/>
  <w15:chartTrackingRefBased/>
  <w15:docId w15:val="{DD902D20-4F9E-41D4-B094-F938613A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A295B"/>
    <w:pPr>
      <w:spacing w:after="200" w:line="276" w:lineRule="auto"/>
    </w:pPr>
    <w:rPr>
      <w:sz w:val="22"/>
      <w:szCs w:val="22"/>
    </w:rPr>
  </w:style>
  <w:style w:type="paragraph" w:styleId="Nadpis3">
    <w:name w:val="heading 3"/>
    <w:basedOn w:val="Normln"/>
    <w:next w:val="Normln"/>
    <w:link w:val="Nadpis3Char"/>
    <w:qFormat/>
    <w:rsid w:val="007A295B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6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7A295B"/>
    <w:rPr>
      <w:rFonts w:ascii="Times New Roman" w:eastAsia="Times New Roman" w:hAnsi="Times New Roman" w:cs="Times New Roman"/>
      <w:b/>
      <w:bCs/>
      <w:sz w:val="26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7A295B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7A2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ableParagraph">
    <w:name w:val="Table Paragraph"/>
    <w:basedOn w:val="Normln"/>
    <w:uiPriority w:val="1"/>
    <w:qFormat/>
    <w:rsid w:val="007A295B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cs-CZ" w:bidi="cs-CZ"/>
    </w:rPr>
  </w:style>
  <w:style w:type="table" w:customStyle="1" w:styleId="TableNormal">
    <w:name w:val="Table Normal"/>
    <w:uiPriority w:val="2"/>
    <w:semiHidden/>
    <w:unhideWhenUsed/>
    <w:qFormat/>
    <w:rsid w:val="007A295B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 Jaroslav</dc:creator>
  <cp:keywords/>
  <dc:description/>
  <cp:lastModifiedBy>Dostálová Jana</cp:lastModifiedBy>
  <cp:revision>3</cp:revision>
  <dcterms:created xsi:type="dcterms:W3CDTF">2020-10-08T09:54:00Z</dcterms:created>
  <dcterms:modified xsi:type="dcterms:W3CDTF">2020-10-14T09:05:00Z</dcterms:modified>
</cp:coreProperties>
</file>